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a99980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a999807-e288-11ed-8664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2Wu20FQQwDCTfA/rtUB7KGazhxYkAK3l5yewGhz4gn9Z9T+qhvkqyyW65c6kt/z3+/qd2N2DxGtdd6Qm6kcuZyoKeJSzX5H+mNmqrKJ3qUrKojd1A/Wvp7DvrLmXZMeCnjMLStHxB6UJykkd3GZ8oXZircbPUmvgoz9Fi915s5i86MSFJe1i9dhUBYGaq3eswFib5XbfUm3cBCDafZe16YC4RARYCz5XlU9CKU93rMLYKmG97zEopf1o6jrutHa6kdKPqAvyK4UYwH7nmJp9CNPPv5hRPDIUbTa38ppyFI+sT/nKEgOIebA38Oy8TYez94+4GwLH7Ce3/pWL5Cde/nLb9cFg5MSz7R02vEZHyzv/w4/lvBLvYDGKR40s1+kFQLuz/w00/ed78BDf5xCYAnb3c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nternet service to slow and not available without WIFI. Help!!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a999807-e288-11ed-8664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9a999807-e288-11ed-8664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9a999807-e288-11ed-8664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a999807</dc:title>
  <dc:creator/>
  <cp:keywords/>
  <dcterms:created xsi:type="dcterms:W3CDTF">2026-05-03T10:48:58Z</dcterms:created>
  <dcterms:modified xsi:type="dcterms:W3CDTF">2026-05-03T10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